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onica Martine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nic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tine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028 West Greenleaf Street, Niles, IL, USA Niles, IL, USA 6071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oncar9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04322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tthia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9/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1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